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822215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822215">
        <w:rPr>
          <w:rFonts w:asciiTheme="minorHAnsi" w:eastAsia="MS PGothic" w:hAnsiTheme="minorHAnsi"/>
          <w:b/>
          <w:bCs/>
          <w:sz w:val="28"/>
          <w:szCs w:val="28"/>
          <w:lang w:val="en-US"/>
        </w:rPr>
        <w:t>Comparison between a Rocking and a Stirred Bioreactor Concerning Particle Stress in a Liquid-Liquid Model System</w:t>
      </w:r>
    </w:p>
    <w:p w:rsidR="00DE0019" w:rsidRPr="00DE0019" w:rsidRDefault="00FB2B1A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Robert Panckow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E31F8E" w:rsidRPr="00E31F8E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*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Chrysoula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Bliatsiou</w:t>
      </w:r>
      <w:r w:rsidRPr="00FB2B1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Pr="00FB2B1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Lutz Böhm</w:t>
      </w:r>
      <w:r w:rsidRPr="00FB2B1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FB2B1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="00E31F8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 w:rsidR="00A3118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Michael </w:t>
      </w:r>
      <w:r w:rsidR="00A3118C" w:rsidRPr="00A3118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Muthig</w:t>
      </w:r>
      <w:r w:rsidR="00A3118C" w:rsidRPr="00A3118C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="00A3118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E31F8E" w:rsidRPr="00A3118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Sebastian</w:t>
      </w:r>
      <w:r w:rsidR="00E31F8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Maaß</w:t>
      </w:r>
      <w:r w:rsidR="00E31F8E" w:rsidRPr="00E31F8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="00E31F8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Pr="00FB2B1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Matthias Kraume</w:t>
      </w:r>
      <w:r w:rsidRPr="00FB2B1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:rsidR="00704BDF" w:rsidRPr="00DE0019" w:rsidRDefault="00704BDF" w:rsidP="00FB2B1A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proofErr w:type="gramStart"/>
      <w:r w:rsidRPr="00FB2B1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1</w:t>
      </w:r>
      <w:proofErr w:type="gramEnd"/>
      <w:r w:rsidRPr="00FB2B1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FB2B1A" w:rsidRPr="00FB2B1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Chair of Chemical and Process Engineering, </w:t>
      </w:r>
      <w:proofErr w:type="spellStart"/>
      <w:r w:rsidR="00FB2B1A" w:rsidRPr="00FB2B1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echnische</w:t>
      </w:r>
      <w:proofErr w:type="spellEnd"/>
      <w:r w:rsidR="00FB2B1A" w:rsidRPr="00FB2B1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FB2B1A" w:rsidRPr="00FB2B1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ät</w:t>
      </w:r>
      <w:proofErr w:type="spellEnd"/>
      <w:r w:rsidR="00FB2B1A" w:rsidRPr="00FB2B1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Berlin, </w:t>
      </w:r>
      <w:proofErr w:type="spellStart"/>
      <w:r w:rsidR="00FB2B1A" w:rsidRPr="00FB2B1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Fraunhoferstr</w:t>
      </w:r>
      <w:proofErr w:type="spellEnd"/>
      <w:r w:rsidR="00FB2B1A" w:rsidRPr="00FB2B1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. 33-36</w:t>
      </w:r>
      <w:r w:rsidR="00E31F8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r w:rsidR="00FB2B1A" w:rsidRPr="00FB2B1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10587</w:t>
      </w:r>
      <w:r w:rsidR="00E31F8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 </w:t>
      </w:r>
      <w:r w:rsidR="00FB2B1A" w:rsidRPr="00FB2B1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Berlin, Germany</w:t>
      </w:r>
      <w:r w:rsidR="00E31F8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  <w:proofErr w:type="gramStart"/>
      <w:r w:rsidR="00E31F8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2</w:t>
      </w:r>
      <w:proofErr w:type="gramEnd"/>
      <w:r w:rsidR="00E31F8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SOPAT GmbH, </w:t>
      </w:r>
      <w:proofErr w:type="spellStart"/>
      <w:r w:rsidR="00E31F8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Boyenstraße</w:t>
      </w:r>
      <w:proofErr w:type="spellEnd"/>
      <w:r w:rsidR="00E31F8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41, </w:t>
      </w:r>
      <w:r w:rsidR="00E31F8E" w:rsidRPr="00E31F8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10115 Berlin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FB2B1A" w:rsidRPr="00FB2B1A">
        <w:rPr>
          <w:rFonts w:asciiTheme="minorHAnsi" w:eastAsia="MS PGothic" w:hAnsiTheme="minorHAnsi"/>
          <w:bCs/>
          <w:i/>
          <w:iCs/>
          <w:sz w:val="20"/>
          <w:lang w:val="en-US"/>
        </w:rPr>
        <w:t>panckow@tu-berlin.de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Default="007867CE" w:rsidP="007867CE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Mixing concept determines </w:t>
      </w:r>
      <w:r w:rsidRPr="007867CE">
        <w:rPr>
          <w:rFonts w:asciiTheme="minorHAnsi" w:hAnsiTheme="minorHAnsi"/>
        </w:rPr>
        <w:t>hydro-mechanical</w:t>
      </w:r>
      <w:r>
        <w:rPr>
          <w:rFonts w:asciiTheme="minorHAnsi" w:hAnsiTheme="minorHAnsi"/>
        </w:rPr>
        <w:t xml:space="preserve"> stress on particles in bioreactors.</w:t>
      </w:r>
    </w:p>
    <w:p w:rsidR="007867CE" w:rsidRDefault="007867CE" w:rsidP="007867CE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Liquid-liquid model system substitutes biological system.</w:t>
      </w:r>
    </w:p>
    <w:p w:rsidR="007867CE" w:rsidRDefault="007867CE" w:rsidP="007867CE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New image analysis by neural networks provide</w:t>
      </w:r>
      <w:r w:rsidR="00E31F8E">
        <w:rPr>
          <w:rFonts w:asciiTheme="minorHAnsi" w:hAnsiTheme="minorHAnsi"/>
        </w:rPr>
        <w:t>s</w:t>
      </w:r>
      <w:r>
        <w:rPr>
          <w:rFonts w:asciiTheme="minorHAnsi" w:hAnsiTheme="minorHAnsi"/>
        </w:rPr>
        <w:t xml:space="preserve"> faster and more accurate results.</w:t>
      </w:r>
    </w:p>
    <w:p w:rsidR="00DD38DB" w:rsidRPr="007867CE" w:rsidRDefault="00A3118C" w:rsidP="00DD38D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</w:t>
      </w:r>
      <w:r w:rsidRPr="00DD38DB">
        <w:rPr>
          <w:rFonts w:asciiTheme="minorHAnsi" w:hAnsiTheme="minorHAnsi"/>
        </w:rPr>
        <w:t>article analysis</w:t>
      </w:r>
      <w:r>
        <w:rPr>
          <w:rFonts w:asciiTheme="minorHAnsi" w:hAnsiTheme="minorHAnsi"/>
        </w:rPr>
        <w:t xml:space="preserve"> tool provides d</w:t>
      </w:r>
      <w:r w:rsidR="00DD38DB">
        <w:rPr>
          <w:rFonts w:asciiTheme="minorHAnsi" w:hAnsiTheme="minorHAnsi"/>
        </w:rPr>
        <w:t>istinction</w:t>
      </w:r>
      <w:r w:rsidR="00DD38DB" w:rsidRPr="00DD38DB">
        <w:rPr>
          <w:rFonts w:asciiTheme="minorHAnsi" w:hAnsiTheme="minorHAnsi"/>
        </w:rPr>
        <w:t xml:space="preserve"> between different disperse phases</w:t>
      </w:r>
      <w:r w:rsidR="00DD38DB">
        <w:rPr>
          <w:rFonts w:asciiTheme="minorHAnsi" w:hAnsiTheme="minorHAnsi"/>
        </w:rPr>
        <w:t>.</w:t>
      </w:r>
    </w:p>
    <w:p w:rsidR="007867CE" w:rsidRPr="007867CE" w:rsidRDefault="007867CE" w:rsidP="007867CE">
      <w:pPr>
        <w:pStyle w:val="AbstractBody"/>
        <w:ind w:left="0"/>
        <w:jc w:val="center"/>
        <w:rPr>
          <w:rFonts w:ascii="Arial" w:hAnsi="Arial" w:cs="Arial"/>
          <w:i/>
        </w:rPr>
      </w:pPr>
    </w:p>
    <w:p w:rsidR="00704BDF" w:rsidRPr="008D0BEB" w:rsidRDefault="00704BDF" w:rsidP="00FB2B1A">
      <w:pPr>
        <w:keepNext/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FB2B1A" w:rsidRDefault="00FB2B1A" w:rsidP="005002A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 mechanical power input</w:t>
      </w:r>
      <w:r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achiev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ast heat and mass transfer can damage</w:t>
      </w:r>
      <w:r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present disperse phas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</w:t>
      </w:r>
      <w:r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ells and cell agglomerate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ing </w:t>
      </w:r>
      <w:r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interes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</w:t>
      </w:r>
      <w:r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technology.</w:t>
      </w:r>
      <w:r w:rsidR="001948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9484B" w:rsidRPr="001948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eﬃcient mixing </w:t>
      </w:r>
      <w:proofErr w:type="gramStart"/>
      <w:r w:rsidR="0019484B" w:rsidRPr="0019484B">
        <w:rPr>
          <w:rFonts w:asciiTheme="minorHAnsi" w:eastAsia="MS PGothic" w:hAnsiTheme="minorHAnsi"/>
          <w:color w:val="000000"/>
          <w:sz w:val="22"/>
          <w:szCs w:val="22"/>
          <w:lang w:val="en-US"/>
        </w:rPr>
        <w:t>system which</w:t>
      </w:r>
      <w:proofErr w:type="gramEnd"/>
      <w:r w:rsidR="0019484B" w:rsidRPr="001948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ives even suspension with gentle stirring and does not generate high shear forces results in a homogeneous culture environment</w:t>
      </w:r>
      <w:r w:rsidR="0019484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>n this stud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luid-mechanical particle stress </w:t>
      </w:r>
      <w:proofErr w:type="gramStart"/>
      <w:r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characterized</w:t>
      </w:r>
      <w:proofErr w:type="gramEnd"/>
      <w:r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pplication</w:t>
      </w:r>
      <w:r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a </w:t>
      </w:r>
      <w:r w:rsidR="003D025E">
        <w:rPr>
          <w:rFonts w:asciiTheme="minorHAnsi" w:eastAsia="MS PGothic" w:hAnsiTheme="minorHAnsi"/>
          <w:color w:val="000000"/>
          <w:sz w:val="22"/>
          <w:szCs w:val="22"/>
          <w:lang w:val="en-US"/>
        </w:rPr>
        <w:t>two</w:t>
      </w:r>
      <w:r w:rsidR="001667FF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3D02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hase </w:t>
      </w:r>
      <w:r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>model system with liquid disperse phas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FB2B1A">
      <w:pPr>
        <w:keepNext/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FB2B1A" w:rsidRDefault="00FB2B1A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>omparativel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investigations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>carried out</w:t>
      </w:r>
      <w:proofErr w:type="gramEnd"/>
      <w:r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ocking</w:t>
      </w:r>
      <w:r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ngle-use bioreactor (CELL</w:t>
      </w:r>
      <w:r w:rsidR="002F41ED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proofErr w:type="spellStart"/>
      <w:r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>tainer</w:t>
      </w:r>
      <w:proofErr w:type="spellEnd"/>
      <w:r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>®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20L, </w:t>
      </w:r>
      <w:proofErr w:type="spellStart"/>
      <w:r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>Celltainer</w:t>
      </w:r>
      <w:proofErr w:type="spellEnd"/>
      <w:r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tech BV) and in a DN160 stirred tank with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orispherical</w:t>
      </w:r>
      <w:proofErr w:type="spellEnd"/>
      <w:r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D39BD">
        <w:rPr>
          <w:rFonts w:asciiTheme="minorHAnsi" w:eastAsia="MS PGothic" w:hAnsiTheme="minorHAnsi"/>
          <w:color w:val="000000"/>
          <w:sz w:val="22"/>
          <w:szCs w:val="22"/>
          <w:lang w:val="en-US"/>
        </w:rPr>
        <w:t>bottom</w:t>
      </w:r>
      <w:r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see </w:t>
      </w:r>
      <w:r w:rsidRPr="00FB2B1A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Fig.</w:t>
      </w:r>
      <w:r w:rsidR="001D39BD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 </w:t>
      </w:r>
      <w:r w:rsidRPr="00FB2B1A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FB2B1A" w:rsidRDefault="00FB2B1A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de-DE" w:eastAsia="de-DE"/>
        </w:rPr>
        <w:drawing>
          <wp:inline distT="0" distB="0" distL="0" distR="0">
            <wp:extent cx="5579745" cy="1119505"/>
            <wp:effectExtent l="0" t="0" r="1905" b="4445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hema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111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2B1A" w:rsidRPr="00DE0019" w:rsidRDefault="00FB2B1A" w:rsidP="00FB2B1A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hAnsiTheme="minorHAnsi"/>
          <w:lang w:val="en-US"/>
        </w:rPr>
        <w:t xml:space="preserve">Motion concept of </w:t>
      </w:r>
      <w:r w:rsidRPr="00FB2B1A">
        <w:rPr>
          <w:rFonts w:asciiTheme="minorHAnsi" w:hAnsiTheme="minorHAnsi"/>
          <w:lang w:val="en-US"/>
        </w:rPr>
        <w:t>CELL-</w:t>
      </w:r>
      <w:proofErr w:type="spellStart"/>
      <w:r w:rsidRPr="00FB2B1A">
        <w:rPr>
          <w:rFonts w:asciiTheme="minorHAnsi" w:hAnsiTheme="minorHAnsi"/>
          <w:lang w:val="en-US"/>
        </w:rPr>
        <w:t>tainer</w:t>
      </w:r>
      <w:proofErr w:type="spellEnd"/>
      <w:r w:rsidRPr="00FB2B1A">
        <w:rPr>
          <w:rFonts w:asciiTheme="minorHAnsi" w:hAnsiTheme="minorHAnsi"/>
          <w:lang w:val="en-US"/>
        </w:rPr>
        <w:t>® 20L (left), recording of drop sizes (</w:t>
      </w:r>
      <w:r>
        <w:rPr>
          <w:rFonts w:asciiTheme="minorHAnsi" w:hAnsiTheme="minorHAnsi"/>
          <w:lang w:val="en-US"/>
        </w:rPr>
        <w:t>middle</w:t>
      </w:r>
      <w:r w:rsidRPr="00FB2B1A">
        <w:rPr>
          <w:rFonts w:asciiTheme="minorHAnsi" w:hAnsiTheme="minorHAnsi"/>
          <w:lang w:val="en-US"/>
        </w:rPr>
        <w:t xml:space="preserve">), DN160 stirred tank with </w:t>
      </w:r>
      <w:proofErr w:type="spellStart"/>
      <w:r w:rsidRPr="00FB2B1A">
        <w:rPr>
          <w:rFonts w:asciiTheme="minorHAnsi" w:hAnsiTheme="minorHAnsi"/>
          <w:lang w:val="en-US"/>
        </w:rPr>
        <w:t>torispherical</w:t>
      </w:r>
      <w:proofErr w:type="spellEnd"/>
      <w:r w:rsidRPr="00FB2B1A">
        <w:rPr>
          <w:rFonts w:asciiTheme="minorHAnsi" w:hAnsiTheme="minorHAnsi"/>
          <w:lang w:val="en-US"/>
        </w:rPr>
        <w:t xml:space="preserve"> </w:t>
      </w:r>
      <w:r w:rsidR="001D39BD">
        <w:rPr>
          <w:rFonts w:asciiTheme="minorHAnsi" w:hAnsiTheme="minorHAnsi"/>
          <w:lang w:val="en-US"/>
        </w:rPr>
        <w:t>bottom</w:t>
      </w:r>
      <w:r w:rsidRPr="00FB2B1A">
        <w:rPr>
          <w:rFonts w:asciiTheme="minorHAnsi" w:hAnsiTheme="minorHAnsi"/>
          <w:lang w:val="en-US"/>
        </w:rPr>
        <w:t xml:space="preserve"> (right)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:rsidR="001D39BD" w:rsidRDefault="00822215" w:rsidP="0019484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disperse droplet phase </w:t>
      </w:r>
      <w:r w:rsidRPr="00822215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ist</w:t>
      </w:r>
      <w:r w:rsidR="001667FF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Pr="008222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Mobil EAL Arctic 22 refrigerator oi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ving a density similar to the continuous phase [1]. </w:t>
      </w:r>
      <w:r w:rsidR="00FB2B1A"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var</w:t>
      </w:r>
      <w:r w:rsid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ation of </w:t>
      </w:r>
      <w:r w:rsidR="00FB2B1A"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orking volume </w:t>
      </w:r>
      <w:r w:rsidR="00FB2B1A" w:rsidRPr="00FB2B1A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V</w:t>
      </w:r>
      <w:r w:rsidR="00FB2B1A"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>, rotation</w:t>
      </w:r>
      <w:r w:rsid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>al</w:t>
      </w:r>
      <w:r w:rsidR="00FB2B1A"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equency </w:t>
      </w:r>
      <w:r w:rsidR="00FB2B1A" w:rsidRPr="00FB2B1A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k</w:t>
      </w:r>
      <w:r w:rsidR="00FB2B1A"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ocking </w:t>
      </w:r>
      <w:r w:rsidR="00FB2B1A"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gle </w:t>
      </w:r>
      <w:r w:rsidR="00FB2B1A" w:rsidRPr="00FB2B1A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φ</w:t>
      </w:r>
      <w:r w:rsidR="00FB2B1A"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CELL-</w:t>
      </w:r>
      <w:proofErr w:type="spellStart"/>
      <w:r w:rsidR="00FB2B1A"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>tainer</w:t>
      </w:r>
      <w:proofErr w:type="spellEnd"/>
      <w:r w:rsidR="00FB2B1A"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as well as stirrer </w:t>
      </w:r>
      <w:r w:rsid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>geometry and stirrer</w:t>
      </w:r>
      <w:r w:rsidR="00FB2B1A"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equency </w:t>
      </w:r>
      <w:r w:rsidR="00FB2B1A" w:rsidRPr="00FB2B1A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n</w:t>
      </w:r>
      <w:r w:rsidR="00FB2B1A"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stirred tank), the </w:t>
      </w:r>
      <w:r w:rsidR="00ED50F9">
        <w:rPr>
          <w:rFonts w:asciiTheme="minorHAnsi" w:eastAsia="MS PGothic" w:hAnsiTheme="minorHAnsi"/>
          <w:color w:val="000000"/>
          <w:sz w:val="22"/>
          <w:szCs w:val="22"/>
          <w:lang w:val="en-US"/>
        </w:rPr>
        <w:t>droplet</w:t>
      </w:r>
      <w:r w:rsidR="00FB2B1A"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zes of the disperse phase were recorded in</w:t>
      </w:r>
      <w:r w:rsid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B2B1A"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tu by means of photo-optical particle </w:t>
      </w:r>
      <w:r w:rsidR="00A3118C">
        <w:rPr>
          <w:rFonts w:asciiTheme="minorHAnsi" w:eastAsia="MS PGothic" w:hAnsiTheme="minorHAnsi"/>
          <w:color w:val="000000"/>
          <w:sz w:val="22"/>
          <w:szCs w:val="22"/>
          <w:lang w:val="en-US"/>
        </w:rPr>
        <w:t>analysis</w:t>
      </w:r>
      <w:r w:rsidR="00FB2B1A"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chnology from SOPAT</w:t>
      </w:r>
      <w:r w:rsid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="00FB2B1A"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>GmbH [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3</w:t>
      </w:r>
      <w:r w:rsidR="00FB2B1A"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, see </w:t>
      </w:r>
      <w:r w:rsidR="00FB2B1A" w:rsidRPr="00FB2B1A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Fig. 1</w:t>
      </w:r>
      <w:r w:rsidR="00FB2B1A"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>middle</w:t>
      </w:r>
      <w:r w:rsidR="00FB2B1A"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. </w:t>
      </w:r>
      <w:r w:rsid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r w:rsidR="00FB2B1A"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>easurement of the two-dimensional raw image data by automated image analysis provided</w:t>
      </w:r>
      <w:r w:rsid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droplet size distribution. New </w:t>
      </w:r>
      <w:r w:rsidR="002F41ED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implementations of image analysis </w:t>
      </w:r>
      <w:r w:rsid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gorithms based on </w:t>
      </w:r>
      <w:r w:rsidR="00FB2B1A"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>neural networks</w:t>
      </w:r>
      <w:r w:rsidR="002F41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yield</w:t>
      </w:r>
      <w:r w:rsidR="001667FF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="002F41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aster and more precise size measuremen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classification of the detected particles</w:t>
      </w:r>
      <w:r w:rsidR="002F41E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ED50F9" w:rsidRPr="00FB2B1A" w:rsidRDefault="001667FF" w:rsidP="0019484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fluid dynamic</w:t>
      </w:r>
      <w:r w:rsidR="00ED50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D025E">
        <w:rPr>
          <w:rFonts w:asciiTheme="minorHAnsi" w:eastAsia="MS PGothic" w:hAnsiTheme="minorHAnsi"/>
          <w:color w:val="000000"/>
          <w:sz w:val="22"/>
          <w:szCs w:val="22"/>
          <w:lang w:val="en-US"/>
        </w:rPr>
        <w:t>investigations</w:t>
      </w:r>
      <w:r w:rsidR="00ED50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particle image velocimetry (PIV) in the stirred vessel and by computational fluid dyna</w:t>
      </w:r>
      <w:r w:rsidR="003D02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ics (CFD) for both reactors </w:t>
      </w:r>
      <w:r w:rsidR="00ED50F9">
        <w:rPr>
          <w:rFonts w:asciiTheme="minorHAnsi" w:eastAsia="MS PGothic" w:hAnsiTheme="minorHAnsi"/>
          <w:color w:val="000000"/>
          <w:sz w:val="22"/>
          <w:szCs w:val="22"/>
          <w:lang w:val="en-US"/>
        </w:rPr>
        <w:t>support the</w:t>
      </w:r>
      <w:r w:rsidR="003D02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derstanding of the</w:t>
      </w:r>
      <w:r w:rsidR="00ED50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ally determined </w:t>
      </w:r>
      <w:r w:rsidR="00ED50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roplet </w:t>
      </w:r>
      <w:r w:rsidR="003D025E">
        <w:rPr>
          <w:rFonts w:asciiTheme="minorHAnsi" w:eastAsia="MS PGothic" w:hAnsiTheme="minorHAnsi"/>
          <w:color w:val="000000"/>
          <w:sz w:val="22"/>
          <w:szCs w:val="22"/>
          <w:lang w:val="en-US"/>
        </w:rPr>
        <w:t>breakage</w:t>
      </w:r>
      <w:r w:rsidR="00ED50F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1D39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</w:t>
      </w:r>
      <w:r w:rsidR="001D39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tirred vessel</w:t>
      </w:r>
      <w:r w:rsidR="001D39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1D39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ly the liquid phase </w:t>
      </w:r>
      <w:proofErr w:type="gramStart"/>
      <w:r w:rsidR="001D39BD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1D39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D39BD">
        <w:rPr>
          <w:rFonts w:asciiTheme="minorHAnsi" w:eastAsia="MS PGothic" w:hAnsiTheme="minorHAnsi"/>
          <w:color w:val="000000"/>
          <w:sz w:val="22"/>
          <w:szCs w:val="22"/>
          <w:lang w:val="en-US"/>
        </w:rPr>
        <w:t>modeled</w:t>
      </w:r>
      <w:proofErr w:type="gramEnd"/>
      <w:r w:rsidR="001D39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ereas </w:t>
      </w:r>
      <w:r w:rsidR="001D39BD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CELL-</w:t>
      </w:r>
      <w:proofErr w:type="spellStart"/>
      <w:r w:rsidR="001D39BD">
        <w:rPr>
          <w:rFonts w:asciiTheme="minorHAnsi" w:eastAsia="MS PGothic" w:hAnsiTheme="minorHAnsi"/>
          <w:color w:val="000000"/>
          <w:sz w:val="22"/>
          <w:szCs w:val="22"/>
          <w:lang w:val="en-US"/>
        </w:rPr>
        <w:t>tainer</w:t>
      </w:r>
      <w:proofErr w:type="spellEnd"/>
      <w:r w:rsidR="001D39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mulations</w:t>
      </w:r>
      <w:r w:rsidR="001D39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D39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1D39BD" w:rsidRPr="001D39BD">
        <w:rPr>
          <w:rFonts w:asciiTheme="minorHAnsi" w:eastAsia="MS PGothic" w:hAnsiTheme="minorHAnsi"/>
          <w:color w:val="000000"/>
          <w:sz w:val="22"/>
          <w:szCs w:val="22"/>
          <w:lang w:val="en-US"/>
        </w:rPr>
        <w:t>volume of fluid (VOF) method</w:t>
      </w:r>
      <w:r w:rsidR="001D39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applied to describe the two-phase flow</w:t>
      </w:r>
      <w:r w:rsidR="001D39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For both reactors, the </w:t>
      </w:r>
      <w:r w:rsidR="001D39BD" w:rsidRPr="001D39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ANS-based </w:t>
      </w:r>
      <w:r w:rsidR="001D39BD" w:rsidRPr="001D39B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k-ε</w:t>
      </w:r>
      <w:r w:rsidR="001D39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urbulence model </w:t>
      </w:r>
      <w:proofErr w:type="gramStart"/>
      <w:r w:rsidR="001D39BD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used</w:t>
      </w:r>
      <w:proofErr w:type="gramEnd"/>
      <w:r w:rsidR="001D39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ED50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elocity vector fields </w:t>
      </w:r>
      <w:r w:rsidR="005002AE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vide the basis</w:t>
      </w:r>
      <w:r w:rsidR="00ED50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</w:t>
      </w:r>
      <w:r w:rsidR="001D39BD">
        <w:rPr>
          <w:rFonts w:asciiTheme="minorHAnsi" w:eastAsia="MS PGothic" w:hAnsiTheme="minorHAnsi"/>
          <w:color w:val="000000"/>
          <w:sz w:val="22"/>
          <w:szCs w:val="22"/>
          <w:lang w:val="en-US"/>
        </w:rPr>
        <w:t>a coordinate transform</w:t>
      </w:r>
      <w:r w:rsidR="00A976D3">
        <w:rPr>
          <w:rFonts w:asciiTheme="minorHAnsi" w:eastAsia="MS PGothic" w:hAnsiTheme="minorHAnsi"/>
          <w:color w:val="000000"/>
          <w:sz w:val="22"/>
          <w:szCs w:val="22"/>
          <w:lang w:val="en-US"/>
        </w:rPr>
        <w:t>ation towards</w:t>
      </w:r>
      <w:r w:rsidR="001D39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A976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low direction along the </w:t>
      </w:r>
      <w:r w:rsidR="001D39BD">
        <w:rPr>
          <w:rFonts w:asciiTheme="minorHAnsi" w:eastAsia="MS PGothic" w:hAnsiTheme="minorHAnsi"/>
          <w:color w:val="000000"/>
          <w:sz w:val="22"/>
          <w:szCs w:val="22"/>
          <w:lang w:val="en-US"/>
        </w:rPr>
        <w:t>streamlines</w:t>
      </w:r>
      <w:r w:rsidR="001D39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calculat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D50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hear and </w:t>
      </w:r>
      <w:r w:rsidR="001D39BD" w:rsidRPr="001D39BD">
        <w:rPr>
          <w:rFonts w:asciiTheme="minorHAnsi" w:eastAsia="MS PGothic" w:hAnsiTheme="minorHAnsi"/>
          <w:color w:val="000000"/>
          <w:sz w:val="22"/>
          <w:szCs w:val="22"/>
          <w:lang w:val="en-US"/>
        </w:rPr>
        <w:t>elongation</w:t>
      </w:r>
      <w:r w:rsidR="00A976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D50F9">
        <w:rPr>
          <w:rFonts w:asciiTheme="minorHAnsi" w:eastAsia="MS PGothic" w:hAnsiTheme="minorHAnsi"/>
          <w:color w:val="000000"/>
          <w:sz w:val="22"/>
          <w:szCs w:val="22"/>
          <w:lang w:val="en-US"/>
        </w:rPr>
        <w:t>gradients.</w:t>
      </w:r>
    </w:p>
    <w:p w:rsidR="00704BDF" w:rsidRPr="008D0BEB" w:rsidRDefault="00704BDF" w:rsidP="00FB2B1A">
      <w:pPr>
        <w:keepNext/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ED50F9" w:rsidRPr="002F41ED" w:rsidRDefault="002F41ED" w:rsidP="002F41E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F41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7867CE">
        <w:rPr>
          <w:rFonts w:asciiTheme="minorHAnsi" w:eastAsia="MS PGothic" w:hAnsiTheme="minorHAnsi"/>
          <w:color w:val="000000"/>
          <w:sz w:val="22"/>
          <w:szCs w:val="22"/>
          <w:lang w:val="en-US"/>
        </w:rPr>
        <w:t>droplet</w:t>
      </w:r>
      <w:r w:rsidRPr="002F41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reakage caused b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ifferent wave motion</w:t>
      </w:r>
      <w:r w:rsidRPr="002F41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ue to various operating points in the CEL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noBreakHyphen/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ainer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A976D3">
        <w:rPr>
          <w:rFonts w:asciiTheme="minorHAnsi" w:eastAsia="MS PGothic" w:hAnsiTheme="minorHAnsi"/>
          <w:color w:val="000000"/>
          <w:sz w:val="22"/>
          <w:szCs w:val="22"/>
          <w:lang w:val="en-US"/>
        </w:rPr>
        <w:t>by</w:t>
      </w:r>
      <w:bookmarkStart w:id="0" w:name="_GoBack"/>
      <w:bookmarkEnd w:id="0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Pr="002F41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vestigated stirrer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stirred tank </w:t>
      </w:r>
      <w:proofErr w:type="gramStart"/>
      <w:r w:rsidRPr="002F41ED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m</w:t>
      </w:r>
      <w:r w:rsidR="005002AE">
        <w:rPr>
          <w:rFonts w:asciiTheme="minorHAnsi" w:eastAsia="MS PGothic" w:hAnsiTheme="minorHAnsi"/>
          <w:color w:val="000000"/>
          <w:sz w:val="22"/>
          <w:szCs w:val="22"/>
          <w:lang w:val="en-US"/>
        </w:rPr>
        <w:t>onitored</w:t>
      </w:r>
      <w:proofErr w:type="gramEnd"/>
      <w:r w:rsidRPr="002F41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odel system.</w:t>
      </w:r>
      <w:r w:rsidR="001D39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</w:t>
      </w:r>
      <w:r w:rsidR="003D025E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ynamic</w:t>
      </w:r>
      <w:r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struction kinetic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record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3D025E" w:rsidRPr="003D025E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the steady-state droplet diameter characterizing the particle stres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Noticeable, the measured drop sizes in the </w:t>
      </w:r>
      <w:r w:rsidRPr="002F41ED">
        <w:rPr>
          <w:rFonts w:asciiTheme="minorHAnsi" w:eastAsia="MS PGothic" w:hAnsiTheme="minorHAnsi"/>
          <w:color w:val="000000"/>
          <w:sz w:val="22"/>
          <w:szCs w:val="22"/>
          <w:lang w:val="en-US"/>
        </w:rPr>
        <w:t>CELL</w:t>
      </w:r>
      <w:r w:rsidR="00A3118C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proofErr w:type="spellStart"/>
      <w:r w:rsidRPr="002F41ED">
        <w:rPr>
          <w:rFonts w:asciiTheme="minorHAnsi" w:eastAsia="MS PGothic" w:hAnsiTheme="minorHAnsi"/>
          <w:color w:val="000000"/>
          <w:sz w:val="22"/>
          <w:szCs w:val="22"/>
          <w:lang w:val="en-US"/>
        </w:rPr>
        <w:t>tainer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w higher values as compared to the stirred tank for the investigated range of operating conditions and thus, </w:t>
      </w:r>
      <w:r w:rsidR="003D025E" w:rsidRPr="003D025E">
        <w:rPr>
          <w:rFonts w:asciiTheme="minorHAnsi" w:eastAsia="MS PGothic" w:hAnsiTheme="minorHAnsi"/>
          <w:color w:val="000000"/>
          <w:sz w:val="22"/>
          <w:szCs w:val="22"/>
          <w:lang w:val="en-US"/>
        </w:rPr>
        <w:t>indicate less particle stres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For the comparison of different stirrer geometries, axial stirrers show higher </w:t>
      </w:r>
      <w:r w:rsidR="007867CE">
        <w:rPr>
          <w:rFonts w:asciiTheme="minorHAnsi" w:eastAsia="MS PGothic" w:hAnsiTheme="minorHAnsi"/>
          <w:color w:val="000000"/>
          <w:sz w:val="22"/>
          <w:szCs w:val="22"/>
          <w:lang w:val="en-US"/>
        </w:rPr>
        <w:t>drople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reakage than radial pumping one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FB2B1A" w:rsidRDefault="00DD38D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D38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e to the high sensitivity of the </w:t>
      </w:r>
      <w:r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-optical</w:t>
      </w:r>
      <w:r w:rsidRPr="00DD38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asurement system, a precise differentiation of operating points was possible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new algorithms</w:t>
      </w:r>
      <w:r w:rsidRPr="00DD38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uld not only detect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esired droplets</w:t>
      </w:r>
      <w:r w:rsidR="008222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but also </w:t>
      </w:r>
      <w:r w:rsidRPr="00DD38DB">
        <w:rPr>
          <w:rFonts w:asciiTheme="minorHAnsi" w:eastAsia="MS PGothic" w:hAnsiTheme="minorHAnsi"/>
          <w:color w:val="000000"/>
          <w:sz w:val="22"/>
          <w:szCs w:val="22"/>
          <w:lang w:val="en-US"/>
        </w:rPr>
        <w:t>w</w:t>
      </w:r>
      <w:r w:rsidR="00822215">
        <w:rPr>
          <w:rFonts w:asciiTheme="minorHAnsi" w:eastAsia="MS PGothic" w:hAnsiTheme="minorHAnsi"/>
          <w:color w:val="000000"/>
          <w:sz w:val="22"/>
          <w:szCs w:val="22"/>
          <w:lang w:val="en-US"/>
        </w:rPr>
        <w:t>ere</w:t>
      </w:r>
      <w:r w:rsidRPr="00DD38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ble to distinguish between different dispersed phases, for example disturbing bubbles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B2B1A"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dynamic destruction kinetics for different operating points of both reactor types </w:t>
      </w:r>
      <w:r w:rsidR="005002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combination with the particular flow fields </w:t>
      </w:r>
      <w:r w:rsidR="003D025E">
        <w:rPr>
          <w:rFonts w:asciiTheme="minorHAnsi" w:eastAsia="MS PGothic" w:hAnsiTheme="minorHAnsi"/>
          <w:color w:val="000000"/>
          <w:sz w:val="22"/>
          <w:szCs w:val="22"/>
          <w:lang w:val="en-US"/>
        </w:rPr>
        <w:t>give</w:t>
      </w:r>
      <w:r w:rsidR="00FB2B1A"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ew insights into the transferability of </w:t>
      </w:r>
      <w:r w:rsidR="002F41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ell cultivation </w:t>
      </w:r>
      <w:r w:rsidR="001D39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tween </w:t>
      </w:r>
      <w:r w:rsidR="00FB2B1A" w:rsidRPr="00FB2B1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two reactor types.</w:t>
      </w:r>
    </w:p>
    <w:p w:rsidR="00704BDF" w:rsidRPr="008D0BEB" w:rsidRDefault="002F41ED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2F41ED" w:rsidRDefault="002F41ED" w:rsidP="002F41ED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S. </w:t>
      </w:r>
      <w:proofErr w:type="spellStart"/>
      <w:r>
        <w:rPr>
          <w:rFonts w:asciiTheme="minorHAnsi" w:hAnsiTheme="minorHAnsi"/>
          <w:color w:val="000000"/>
        </w:rPr>
        <w:t>Wollny</w:t>
      </w:r>
      <w:proofErr w:type="spellEnd"/>
      <w:r w:rsidRPr="002F41ED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R. Sperling</w:t>
      </w:r>
      <w:r w:rsidRPr="002F41ED">
        <w:rPr>
          <w:rFonts w:asciiTheme="minorHAnsi" w:hAnsiTheme="minorHAnsi"/>
          <w:color w:val="000000"/>
        </w:rPr>
        <w:t xml:space="preserve">, </w:t>
      </w:r>
      <w:proofErr w:type="spellStart"/>
      <w:r w:rsidRPr="002F41ED">
        <w:rPr>
          <w:rFonts w:asciiTheme="minorHAnsi" w:hAnsiTheme="minorHAnsi"/>
          <w:color w:val="000000"/>
        </w:rPr>
        <w:t>Partikelbeanspruchung</w:t>
      </w:r>
      <w:proofErr w:type="spellEnd"/>
      <w:r w:rsidRPr="002F41ED">
        <w:rPr>
          <w:rFonts w:asciiTheme="minorHAnsi" w:hAnsiTheme="minorHAnsi"/>
          <w:color w:val="000000"/>
        </w:rPr>
        <w:t xml:space="preserve"> in </w:t>
      </w:r>
      <w:proofErr w:type="spellStart"/>
      <w:r w:rsidRPr="002F41ED">
        <w:rPr>
          <w:rFonts w:asciiTheme="minorHAnsi" w:hAnsiTheme="minorHAnsi"/>
          <w:color w:val="000000"/>
        </w:rPr>
        <w:t>gerührten</w:t>
      </w:r>
      <w:proofErr w:type="spellEnd"/>
      <w:r w:rsidRPr="002F41ED">
        <w:rPr>
          <w:rFonts w:asciiTheme="minorHAnsi" w:hAnsiTheme="minorHAnsi"/>
          <w:color w:val="000000"/>
        </w:rPr>
        <w:t xml:space="preserve"> </w:t>
      </w:r>
      <w:proofErr w:type="spellStart"/>
      <w:r w:rsidRPr="002F41ED">
        <w:rPr>
          <w:rFonts w:asciiTheme="minorHAnsi" w:hAnsiTheme="minorHAnsi"/>
          <w:color w:val="000000"/>
        </w:rPr>
        <w:t>Behältern</w:t>
      </w:r>
      <w:proofErr w:type="spellEnd"/>
      <w:r w:rsidRPr="002F41ED">
        <w:rPr>
          <w:rFonts w:asciiTheme="minorHAnsi" w:hAnsiTheme="minorHAnsi"/>
          <w:color w:val="000000"/>
        </w:rPr>
        <w:t xml:space="preserve">. Chem. </w:t>
      </w:r>
      <w:proofErr w:type="spellStart"/>
      <w:r w:rsidRPr="002F41ED">
        <w:rPr>
          <w:rFonts w:asciiTheme="minorHAnsi" w:hAnsiTheme="minorHAnsi"/>
          <w:color w:val="000000"/>
        </w:rPr>
        <w:t>Ing</w:t>
      </w:r>
      <w:proofErr w:type="spellEnd"/>
      <w:r w:rsidRPr="002F41ED">
        <w:rPr>
          <w:rFonts w:asciiTheme="minorHAnsi" w:hAnsiTheme="minorHAnsi"/>
          <w:color w:val="000000"/>
        </w:rPr>
        <w:t>. Tech. 79 (3)</w:t>
      </w:r>
      <w:r>
        <w:rPr>
          <w:rFonts w:asciiTheme="minorHAnsi" w:hAnsiTheme="minorHAnsi"/>
          <w:color w:val="000000"/>
        </w:rPr>
        <w:t>, 2007, pp. </w:t>
      </w:r>
      <w:r w:rsidRPr="002F41ED">
        <w:rPr>
          <w:rFonts w:asciiTheme="minorHAnsi" w:hAnsiTheme="minorHAnsi"/>
          <w:color w:val="000000"/>
        </w:rPr>
        <w:t>199–208</w:t>
      </w:r>
      <w:r>
        <w:rPr>
          <w:rFonts w:asciiTheme="minorHAnsi" w:hAnsiTheme="minorHAnsi"/>
          <w:color w:val="000000"/>
        </w:rPr>
        <w:t>.</w:t>
      </w:r>
    </w:p>
    <w:p w:rsidR="00704BDF" w:rsidRDefault="002F41ED" w:rsidP="002F41ED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proofErr w:type="spellStart"/>
      <w:r>
        <w:rPr>
          <w:rFonts w:asciiTheme="minorHAnsi" w:hAnsiTheme="minorHAnsi"/>
          <w:color w:val="000000"/>
        </w:rPr>
        <w:t>Maaß</w:t>
      </w:r>
      <w:proofErr w:type="spellEnd"/>
      <w:r>
        <w:rPr>
          <w:rFonts w:asciiTheme="minorHAnsi" w:hAnsiTheme="minorHAnsi"/>
          <w:color w:val="000000"/>
        </w:rPr>
        <w:t xml:space="preserve"> et al</w:t>
      </w:r>
      <w:proofErr w:type="gramStart"/>
      <w:r>
        <w:rPr>
          <w:rFonts w:asciiTheme="minorHAnsi" w:hAnsiTheme="minorHAnsi"/>
          <w:color w:val="000000"/>
        </w:rPr>
        <w:t>.,</w:t>
      </w:r>
      <w:proofErr w:type="gramEnd"/>
      <w:r>
        <w:rPr>
          <w:rFonts w:asciiTheme="minorHAnsi" w:hAnsiTheme="minorHAnsi"/>
          <w:color w:val="000000"/>
        </w:rPr>
        <w:t xml:space="preserve"> </w:t>
      </w:r>
      <w:r w:rsidRPr="002F41ED">
        <w:rPr>
          <w:rFonts w:asciiTheme="minorHAnsi" w:hAnsiTheme="minorHAnsi"/>
          <w:color w:val="000000"/>
        </w:rPr>
        <w:t xml:space="preserve">Automated Drop Detection Using Image Analysis for Online Particle Size Monitoring in Multiphase Systems. </w:t>
      </w:r>
      <w:proofErr w:type="spellStart"/>
      <w:r w:rsidRPr="002F41ED">
        <w:rPr>
          <w:rFonts w:asciiTheme="minorHAnsi" w:hAnsiTheme="minorHAnsi"/>
          <w:color w:val="000000"/>
        </w:rPr>
        <w:t>Comput</w:t>
      </w:r>
      <w:proofErr w:type="spellEnd"/>
      <w:r w:rsidRPr="002F41ED">
        <w:rPr>
          <w:rFonts w:asciiTheme="minorHAnsi" w:hAnsiTheme="minorHAnsi"/>
          <w:color w:val="000000"/>
        </w:rPr>
        <w:t>. Chem. Eng. 45</w:t>
      </w:r>
      <w:r>
        <w:rPr>
          <w:rFonts w:asciiTheme="minorHAnsi" w:hAnsiTheme="minorHAnsi"/>
          <w:color w:val="000000"/>
        </w:rPr>
        <w:t>, 2012,</w:t>
      </w:r>
      <w:r w:rsidRPr="002F41ED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pp. </w:t>
      </w:r>
      <w:r w:rsidRPr="002F41ED">
        <w:rPr>
          <w:rFonts w:asciiTheme="minorHAnsi" w:hAnsiTheme="minorHAnsi"/>
          <w:color w:val="000000"/>
        </w:rPr>
        <w:t>27–37.</w:t>
      </w:r>
    </w:p>
    <w:p w:rsidR="00822215" w:rsidRPr="00822215" w:rsidRDefault="00822215" w:rsidP="00822215">
      <w:pPr>
        <w:pStyle w:val="Listenabsatz"/>
        <w:numPr>
          <w:ilvl w:val="0"/>
          <w:numId w:val="17"/>
        </w:numPr>
        <w:ind w:left="426" w:hanging="426"/>
        <w:rPr>
          <w:rFonts w:asciiTheme="minorHAnsi" w:hAnsiTheme="minorHAnsi"/>
          <w:color w:val="000000"/>
          <w:sz w:val="20"/>
          <w:lang w:val="en-US"/>
        </w:rPr>
      </w:pPr>
      <w:r w:rsidRPr="00822215">
        <w:rPr>
          <w:rFonts w:asciiTheme="minorHAnsi" w:hAnsiTheme="minorHAnsi"/>
          <w:color w:val="000000"/>
          <w:sz w:val="20"/>
          <w:lang w:val="en-US"/>
        </w:rPr>
        <w:t>Panckow et al.</w:t>
      </w:r>
      <w:r>
        <w:rPr>
          <w:rFonts w:asciiTheme="minorHAnsi" w:hAnsiTheme="minorHAnsi"/>
          <w:color w:val="000000"/>
          <w:sz w:val="20"/>
          <w:lang w:val="en-US"/>
        </w:rPr>
        <w:t xml:space="preserve">, </w:t>
      </w:r>
      <w:r w:rsidRPr="00822215">
        <w:rPr>
          <w:rFonts w:asciiTheme="minorHAnsi" w:hAnsiTheme="minorHAnsi"/>
          <w:color w:val="000000"/>
          <w:sz w:val="20"/>
          <w:lang w:val="en-US"/>
        </w:rPr>
        <w:t xml:space="preserve">Determination of Particle Size Distributions in Multiphase Systems Containing </w:t>
      </w:r>
      <w:proofErr w:type="spellStart"/>
      <w:r w:rsidRPr="00822215">
        <w:rPr>
          <w:rFonts w:asciiTheme="minorHAnsi" w:hAnsiTheme="minorHAnsi"/>
          <w:color w:val="000000"/>
          <w:sz w:val="20"/>
          <w:lang w:val="en-US"/>
        </w:rPr>
        <w:t>Nonspherical</w:t>
      </w:r>
      <w:proofErr w:type="spellEnd"/>
      <w:r w:rsidRPr="00822215">
        <w:rPr>
          <w:rFonts w:asciiTheme="minorHAnsi" w:hAnsiTheme="minorHAnsi"/>
          <w:color w:val="000000"/>
          <w:sz w:val="20"/>
          <w:lang w:val="en-US"/>
        </w:rPr>
        <w:t xml:space="preserve"> Fluid Particles, Chem. Eng. Technol. 38 (11)</w:t>
      </w:r>
      <w:r>
        <w:rPr>
          <w:rFonts w:asciiTheme="minorHAnsi" w:hAnsiTheme="minorHAnsi"/>
          <w:color w:val="000000"/>
          <w:sz w:val="20"/>
          <w:lang w:val="en-US"/>
        </w:rPr>
        <w:t xml:space="preserve">, </w:t>
      </w:r>
      <w:r w:rsidRPr="00822215">
        <w:rPr>
          <w:rFonts w:asciiTheme="minorHAnsi" w:hAnsiTheme="minorHAnsi"/>
          <w:color w:val="000000"/>
          <w:sz w:val="20"/>
          <w:lang w:val="en-US"/>
        </w:rPr>
        <w:t>2015</w:t>
      </w:r>
      <w:r>
        <w:rPr>
          <w:rFonts w:asciiTheme="minorHAnsi" w:hAnsiTheme="minorHAnsi"/>
          <w:color w:val="000000"/>
          <w:sz w:val="20"/>
          <w:lang w:val="en-US"/>
        </w:rPr>
        <w:t>, pp. </w:t>
      </w:r>
      <w:r w:rsidRPr="00822215">
        <w:rPr>
          <w:rFonts w:asciiTheme="minorHAnsi" w:hAnsiTheme="minorHAnsi"/>
          <w:color w:val="000000"/>
          <w:sz w:val="20"/>
          <w:lang w:val="en-US"/>
        </w:rPr>
        <w:t>2011</w:t>
      </w:r>
      <w:r w:rsidRPr="002F41ED">
        <w:rPr>
          <w:rFonts w:asciiTheme="minorHAnsi" w:hAnsiTheme="minorHAnsi"/>
          <w:color w:val="000000"/>
        </w:rPr>
        <w:t>–</w:t>
      </w:r>
      <w:r w:rsidRPr="00822215">
        <w:rPr>
          <w:rFonts w:asciiTheme="minorHAnsi" w:hAnsiTheme="minorHAnsi"/>
          <w:color w:val="000000"/>
          <w:sz w:val="20"/>
          <w:lang w:val="en-US"/>
        </w:rPr>
        <w:t>2016.</w:t>
      </w: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423D" w:rsidRDefault="008B423D" w:rsidP="004F5E36">
      <w:r>
        <w:separator/>
      </w:r>
    </w:p>
  </w:endnote>
  <w:endnote w:type="continuationSeparator" w:id="0">
    <w:p w:rsidR="008B423D" w:rsidRDefault="008B423D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423D" w:rsidRDefault="008B423D" w:rsidP="004F5E36">
      <w:r>
        <w:separator/>
      </w:r>
    </w:p>
  </w:footnote>
  <w:footnote w:type="continuationSeparator" w:id="0">
    <w:p w:rsidR="008B423D" w:rsidRDefault="008B423D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de-DE" w:eastAsia="de-DE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de-DE" w:eastAsia="de-DE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Kopfzeile"/>
    </w:pPr>
  </w:p>
  <w:p w:rsidR="00704BDF" w:rsidRDefault="00704BD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667FF"/>
    <w:rsid w:val="00184AD6"/>
    <w:rsid w:val="0019484B"/>
    <w:rsid w:val="001B65C1"/>
    <w:rsid w:val="001C684B"/>
    <w:rsid w:val="001D39BD"/>
    <w:rsid w:val="001D53FC"/>
    <w:rsid w:val="001F2EC7"/>
    <w:rsid w:val="002065DB"/>
    <w:rsid w:val="002447EF"/>
    <w:rsid w:val="00251550"/>
    <w:rsid w:val="0027221A"/>
    <w:rsid w:val="00275B61"/>
    <w:rsid w:val="002C256B"/>
    <w:rsid w:val="002D1F12"/>
    <w:rsid w:val="002F41ED"/>
    <w:rsid w:val="003009B7"/>
    <w:rsid w:val="0030469C"/>
    <w:rsid w:val="003723D4"/>
    <w:rsid w:val="003A7D1C"/>
    <w:rsid w:val="003D025E"/>
    <w:rsid w:val="0046164A"/>
    <w:rsid w:val="00462DCD"/>
    <w:rsid w:val="004D1162"/>
    <w:rsid w:val="004E4DD6"/>
    <w:rsid w:val="004F5E36"/>
    <w:rsid w:val="005002AE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76B60"/>
    <w:rsid w:val="006A58D2"/>
    <w:rsid w:val="006C5579"/>
    <w:rsid w:val="00704BDF"/>
    <w:rsid w:val="00736B13"/>
    <w:rsid w:val="007447F3"/>
    <w:rsid w:val="00744E17"/>
    <w:rsid w:val="007661C8"/>
    <w:rsid w:val="007867CE"/>
    <w:rsid w:val="007D52CD"/>
    <w:rsid w:val="00813288"/>
    <w:rsid w:val="008168FC"/>
    <w:rsid w:val="00822215"/>
    <w:rsid w:val="008479A2"/>
    <w:rsid w:val="0087637F"/>
    <w:rsid w:val="008A1512"/>
    <w:rsid w:val="008B423D"/>
    <w:rsid w:val="008B7C53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3118C"/>
    <w:rsid w:val="00A76EFC"/>
    <w:rsid w:val="00A9626B"/>
    <w:rsid w:val="00A976D3"/>
    <w:rsid w:val="00A97F29"/>
    <w:rsid w:val="00AB0964"/>
    <w:rsid w:val="00AE377D"/>
    <w:rsid w:val="00B61DBF"/>
    <w:rsid w:val="00B7597A"/>
    <w:rsid w:val="00BC30C9"/>
    <w:rsid w:val="00BE3E58"/>
    <w:rsid w:val="00C01616"/>
    <w:rsid w:val="00C0162B"/>
    <w:rsid w:val="00C345B1"/>
    <w:rsid w:val="00C3746C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84576"/>
    <w:rsid w:val="00DD38DB"/>
    <w:rsid w:val="00DE0019"/>
    <w:rsid w:val="00DE264A"/>
    <w:rsid w:val="00E041E7"/>
    <w:rsid w:val="00E23CA1"/>
    <w:rsid w:val="00E31F8E"/>
    <w:rsid w:val="00E409A8"/>
    <w:rsid w:val="00E7209D"/>
    <w:rsid w:val="00EA50E1"/>
    <w:rsid w:val="00ED50F9"/>
    <w:rsid w:val="00EE0131"/>
    <w:rsid w:val="00F30C64"/>
    <w:rsid w:val="00FB2B1A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2F8184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enabsatz">
    <w:name w:val="List Paragraph"/>
    <w:basedOn w:val="Standard"/>
    <w:uiPriority w:val="34"/>
    <w:qFormat/>
    <w:locked/>
    <w:rsid w:val="008222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31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3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5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A8CFB9-8A58-4947-8CC4-222990D828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2</Words>
  <Characters>3983</Characters>
  <Application>Microsoft Office Word</Application>
  <DocSecurity>0</DocSecurity>
  <Lines>33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Robert Panckow</cp:lastModifiedBy>
  <cp:revision>21</cp:revision>
  <cp:lastPrinted>2015-05-12T18:31:00Z</cp:lastPrinted>
  <dcterms:created xsi:type="dcterms:W3CDTF">2018-05-26T08:49:00Z</dcterms:created>
  <dcterms:modified xsi:type="dcterms:W3CDTF">2019-05-31T16:24:00Z</dcterms:modified>
</cp:coreProperties>
</file>